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499A98" w14:textId="788542F8" w:rsidR="00F05875" w:rsidRDefault="00502471" w:rsidP="00502471">
      <w:pPr>
        <w:pStyle w:val="Title"/>
        <w:jc w:val="center"/>
      </w:pPr>
      <w:r>
        <w:t>Assignment -01</w:t>
      </w:r>
    </w:p>
    <w:p w14:paraId="4E9D999E" w14:textId="76D3287E" w:rsidR="00502471" w:rsidRPr="00502471" w:rsidRDefault="00502471" w:rsidP="00E36F68">
      <w:r w:rsidRPr="00502471">
        <w:drawing>
          <wp:inline distT="0" distB="0" distL="0" distR="0" wp14:anchorId="205344E2" wp14:editId="1A3DB79B">
            <wp:extent cx="5943600" cy="5018405"/>
            <wp:effectExtent l="114300" t="114300" r="114300" b="106045"/>
            <wp:docPr id="8" name="Graphic 7">
              <a:extLst xmlns:a="http://schemas.openxmlformats.org/drawingml/2006/main">
                <a:ext uri="{FF2B5EF4-FFF2-40B4-BE49-F238E27FC236}">
                  <a16:creationId xmlns:a16="http://schemas.microsoft.com/office/drawing/2014/main" id="{EC83F3BA-0A6C-40F1-85ED-BC07AC64571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7">
                      <a:extLst>
                        <a:ext uri="{FF2B5EF4-FFF2-40B4-BE49-F238E27FC236}">
                          <a16:creationId xmlns:a16="http://schemas.microsoft.com/office/drawing/2014/main" id="{EC83F3BA-0A6C-40F1-85ED-BC07AC64571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840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502471" w:rsidRPr="005024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3329CB"/>
    <w:multiLevelType w:val="hybridMultilevel"/>
    <w:tmpl w:val="04989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NzMxMjQwMDUGspR0lIJTi4sz8/NACgxrAVce4b4sAAAA"/>
  </w:docVars>
  <w:rsids>
    <w:rsidRoot w:val="00BC2B25"/>
    <w:rsid w:val="00406E6B"/>
    <w:rsid w:val="00437EB3"/>
    <w:rsid w:val="00502471"/>
    <w:rsid w:val="00776CB4"/>
    <w:rsid w:val="00BC2B25"/>
    <w:rsid w:val="00CC69D6"/>
    <w:rsid w:val="00E36F68"/>
    <w:rsid w:val="00F05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401D6"/>
  <w15:chartTrackingRefBased/>
  <w15:docId w15:val="{97D883C9-C4C7-4926-838E-C0AF82033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24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0247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024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024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024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341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l@office.khu.ac.kr</dc:creator>
  <cp:keywords/>
  <dc:description/>
  <cp:lastModifiedBy>jamil@office.khu.ac.kr</cp:lastModifiedBy>
  <cp:revision>7</cp:revision>
  <dcterms:created xsi:type="dcterms:W3CDTF">2021-03-14T06:20:00Z</dcterms:created>
  <dcterms:modified xsi:type="dcterms:W3CDTF">2021-03-14T08:20:00Z</dcterms:modified>
</cp:coreProperties>
</file>